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09D5D" w14:textId="77777777" w:rsidR="00531572" w:rsidRPr="00D976B6" w:rsidRDefault="00256458" w:rsidP="005275B2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</w:pPr>
      <w:r w:rsidRPr="00D976B6">
        <w:rPr>
          <w:rFonts w:ascii="Open Sans" w:eastAsia="Times New Roman" w:hAnsi="Open Sans" w:cs="Open Sans"/>
          <w:b/>
          <w:color w:val="0070C0"/>
          <w:sz w:val="24"/>
          <w:szCs w:val="20"/>
        </w:rPr>
        <w:t>CONFERENCE PROGRAM</w:t>
      </w:r>
      <w:r w:rsidR="00531572" w:rsidRPr="00D976B6">
        <w:rPr>
          <w:rFonts w:ascii="Open Sans" w:eastAsia="Times New Roman" w:hAnsi="Open Sans" w:cs="Open Sans"/>
          <w:b/>
          <w:color w:val="0070C0"/>
          <w:sz w:val="24"/>
          <w:szCs w:val="20"/>
        </w:rPr>
        <w:t xml:space="preserve"> </w:t>
      </w:r>
    </w:p>
    <w:p w14:paraId="7B01AC42" w14:textId="77777777" w:rsidR="00AE3EE4" w:rsidRPr="00D976B6" w:rsidRDefault="00AE3EE4" w:rsidP="005275B2">
      <w:pPr>
        <w:spacing w:after="0" w:line="240" w:lineRule="auto"/>
        <w:jc w:val="center"/>
        <w:rPr>
          <w:rFonts w:ascii="Open Sans" w:eastAsia="Times New Roman" w:hAnsi="Open Sans" w:cs="Open Sans"/>
          <w:color w:val="0070C0"/>
          <w:sz w:val="24"/>
          <w:szCs w:val="20"/>
        </w:rPr>
      </w:pPr>
      <w:r w:rsidRPr="00D976B6">
        <w:rPr>
          <w:rFonts w:ascii="Open Sans" w:eastAsia="Times New Roman" w:hAnsi="Open Sans" w:cs="Open Sans"/>
          <w:color w:val="0070C0"/>
          <w:sz w:val="24"/>
          <w:szCs w:val="20"/>
        </w:rPr>
        <w:t xml:space="preserve">Tuesday, </w:t>
      </w:r>
      <w:r w:rsidR="00D976B6" w:rsidRPr="00D976B6">
        <w:rPr>
          <w:rFonts w:ascii="Open Sans" w:eastAsia="Times New Roman" w:hAnsi="Open Sans" w:cs="Open Sans"/>
          <w:color w:val="0070C0"/>
          <w:sz w:val="24"/>
          <w:szCs w:val="20"/>
        </w:rPr>
        <w:t>30</w:t>
      </w:r>
      <w:r w:rsidRPr="00D976B6">
        <w:rPr>
          <w:rFonts w:ascii="Open Sans" w:eastAsia="Times New Roman" w:hAnsi="Open Sans" w:cs="Open Sans"/>
          <w:color w:val="0070C0"/>
          <w:sz w:val="24"/>
          <w:szCs w:val="20"/>
        </w:rPr>
        <w:t xml:space="preserve"> July 201</w:t>
      </w:r>
      <w:r w:rsidR="00D976B6" w:rsidRPr="00D976B6">
        <w:rPr>
          <w:rFonts w:ascii="Open Sans" w:eastAsia="Times New Roman" w:hAnsi="Open Sans" w:cs="Open Sans"/>
          <w:color w:val="0070C0"/>
          <w:sz w:val="24"/>
          <w:szCs w:val="20"/>
        </w:rPr>
        <w:t>9</w:t>
      </w:r>
    </w:p>
    <w:p w14:paraId="0A3A5804" w14:textId="77777777" w:rsidR="005275B2" w:rsidRPr="00D976B6" w:rsidRDefault="005275B2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924"/>
        <w:gridCol w:w="3017"/>
        <w:gridCol w:w="1899"/>
      </w:tblGrid>
      <w:tr w:rsidR="008C2744" w:rsidRPr="00335460" w14:paraId="5790CD4F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4F44A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7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08B0A7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076DBA55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GISTR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92032F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3726D19C" w14:textId="77777777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21221E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OPENING CEREMONY</w:t>
            </w:r>
          </w:p>
        </w:tc>
      </w:tr>
      <w:tr w:rsidR="008C2744" w:rsidRPr="00335460" w14:paraId="41FF763B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44190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8:00</w:t>
            </w:r>
          </w:p>
          <w:p w14:paraId="3A81D73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A74D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hAnsi="Open Sans" w:cs="Open Sans"/>
                <w:noProof/>
                <w:sz w:val="18"/>
                <w:szCs w:val="20"/>
              </w:rPr>
              <w:drawing>
                <wp:inline distT="0" distB="0" distL="0" distR="0" wp14:anchorId="5F8B071E" wp14:editId="739D041B">
                  <wp:extent cx="432000" cy="432000"/>
                  <wp:effectExtent l="0" t="0" r="6350" b="6350"/>
                  <wp:docPr id="124" name="Picture 124" descr="Dr.Eng. Sunu Wibirama, S.T., M.E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.Eng. Sunu Wibirama, S.T., M.Eng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995" t="9046" r="7323" b="250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D0E206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proofErr w:type="spellStart"/>
            <w:r w:rsidRPr="00A313C8">
              <w:rPr>
                <w:rFonts w:ascii="Open Sans" w:hAnsi="Open Sans" w:cs="Open Sans"/>
                <w:sz w:val="18"/>
                <w:lang w:val="en-GB"/>
              </w:rPr>
              <w:t>Dr.Eng</w:t>
            </w:r>
            <w:proofErr w:type="spellEnd"/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. </w:t>
            </w:r>
            <w:proofErr w:type="spellStart"/>
            <w:r w:rsidRPr="00A313C8">
              <w:rPr>
                <w:rFonts w:ascii="Open Sans" w:hAnsi="Open Sans" w:cs="Open Sans"/>
                <w:sz w:val="18"/>
                <w:lang w:val="en-GB"/>
              </w:rPr>
              <w:t>Sunu</w:t>
            </w:r>
            <w:proofErr w:type="spellEnd"/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 </w:t>
            </w:r>
            <w:proofErr w:type="spellStart"/>
            <w:r w:rsidRPr="00A313C8">
              <w:rPr>
                <w:rFonts w:ascii="Open Sans" w:hAnsi="Open Sans" w:cs="Open Sans"/>
                <w:sz w:val="18"/>
                <w:lang w:val="en-GB"/>
              </w:rPr>
              <w:t>Wibirama</w:t>
            </w:r>
            <w:proofErr w:type="spellEnd"/>
          </w:p>
          <w:p w14:paraId="557BE76E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ICST 201</w:t>
            </w:r>
            <w:r w:rsidRPr="00A313C8">
              <w:rPr>
                <w:rFonts w:ascii="Open Sans" w:hAnsi="Open Sans" w:cs="Open Sans"/>
                <w:i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i/>
                <w:sz w:val="18"/>
              </w:rPr>
              <w:t xml:space="preserve"> Chairm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6A4C5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5564327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6779FF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FE6D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9B36376" wp14:editId="21FB9630">
                  <wp:extent cx="432000" cy="432000"/>
                  <wp:effectExtent l="0" t="0" r="6350" b="6350"/>
                  <wp:docPr id="125" name="Picture 125" descr="Prof. Ir. Panut Mulyono, M.Eng., D.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rof. Ir. Panut Mulyono, M.Eng., D.E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38" t="2812" r="18093" b="495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9073FE4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Panut Mulyono</w:t>
            </w:r>
          </w:p>
          <w:p w14:paraId="762ACCC4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Rector of Universitas Gadjah Mad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E6B3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752420D5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F0C104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  <w:lang w:val="en-US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29A2B9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547F2E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HOTO SESSION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FD7B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2AACC0F1" w14:textId="77777777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0C8DE8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</w:p>
        </w:tc>
      </w:tr>
      <w:tr w:rsidR="008C2744" w:rsidRPr="00335460" w14:paraId="6C9A0C8D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B837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11E79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4BBD6DA1" wp14:editId="3D238A30">
                  <wp:extent cx="432000" cy="432000"/>
                  <wp:effectExtent l="0" t="0" r="6350" b="6350"/>
                  <wp:docPr id="126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5EDEB30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>Prof. Kang-Hyun Jo</w:t>
            </w:r>
          </w:p>
          <w:p w14:paraId="336462C9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i/>
                <w:sz w:val="18"/>
                <w:lang w:val="en-GB"/>
              </w:rPr>
              <w:t>University of Ulsan, Kore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2E8466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2CA28BAF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072B5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D82C3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AE5A2B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ffee break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C5E9A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02A4691F" w14:textId="77777777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D57989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  <w:r w:rsidRPr="008C2744">
              <w:rPr>
                <w:rFonts w:ascii="Open Sans" w:hAnsi="Open Sans" w:cs="Open Sans"/>
                <w:sz w:val="18"/>
                <w:szCs w:val="20"/>
              </w:rPr>
              <w:t>I</w:t>
            </w:r>
          </w:p>
        </w:tc>
      </w:tr>
      <w:tr w:rsidR="008C2744" w:rsidRPr="00335460" w14:paraId="0CECA7E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61708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7A418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17791EF8" wp14:editId="1CA5C72B">
                  <wp:extent cx="432000" cy="432000"/>
                  <wp:effectExtent l="0" t="0" r="6350" b="6350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4CF1998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Johan </w:t>
            </w:r>
            <w:proofErr w:type="spellStart"/>
            <w:r w:rsidRPr="00A313C8">
              <w:rPr>
                <w:rFonts w:ascii="Open Sans" w:hAnsi="Open Sans" w:cs="Open Sans"/>
                <w:sz w:val="18"/>
                <w:lang w:val="en-GB"/>
              </w:rPr>
              <w:t>Debayle</w:t>
            </w:r>
            <w:proofErr w:type="spellEnd"/>
          </w:p>
          <w:p w14:paraId="18158CC6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Institut Mines-Telecom, France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C65662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7FD9BB24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F1E22B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7E6DA0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1ED68381" wp14:editId="267FBF43">
                  <wp:extent cx="432000" cy="432000"/>
                  <wp:effectExtent l="0" t="0" r="6350" b="6350"/>
                  <wp:docPr id="117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4408371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Satoshi Muraki</w:t>
            </w:r>
          </w:p>
          <w:p w14:paraId="49FF6AAE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Kyushu University, Jap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AC6CE0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694BAC09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ED584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5F78F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B0CD9C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unch and Prayer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CCBBC1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6A2E8B76" w14:textId="77777777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3B5B4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</w:p>
        </w:tc>
      </w:tr>
      <w:tr w:rsidR="008C2744" w:rsidRPr="00335460" w14:paraId="03B6CF72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91C3D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3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D18FD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DD92730" wp14:editId="5EC1189A">
                  <wp:extent cx="432000" cy="432000"/>
                  <wp:effectExtent l="0" t="0" r="635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BA49108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5CA1C5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14:paraId="385C7E3E" w14:textId="77777777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4109D4" w14:textId="77777777" w:rsidR="00D67CE5" w:rsidRPr="00A313C8" w:rsidRDefault="00D67CE5" w:rsidP="00D67CE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22D372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16968E" w14:textId="77777777" w:rsidR="00D67CE5" w:rsidRPr="00A313C8" w:rsidRDefault="00D67CE5" w:rsidP="00D67CE5">
            <w:pPr>
              <w:pStyle w:val="SPEAKERNAME"/>
              <w:contextualSpacing/>
              <w:mirrorIndents/>
              <w:jc w:val="center"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30D9C6AE" wp14:editId="2DA7C8EB">
                  <wp:extent cx="432000" cy="432000"/>
                  <wp:effectExtent l="0" t="0" r="6350" b="6350"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9A8CC5" w14:textId="77777777" w:rsidR="00D67CE5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D67CE5">
              <w:rPr>
                <w:rFonts w:ascii="Open Sans" w:hAnsi="Open Sans" w:cs="Open Sans"/>
                <w:sz w:val="18"/>
              </w:rPr>
              <w:t>Hanung Adi Nugroho,</w:t>
            </w:r>
            <w:r>
              <w:rPr>
                <w:rFonts w:ascii="Open Sans" w:hAnsi="Open Sans" w:cs="Open Sans"/>
                <w:sz w:val="18"/>
                <w:lang w:val="en-GB"/>
              </w:rPr>
              <w:t>Ph.D.</w:t>
            </w:r>
          </w:p>
          <w:p w14:paraId="61172A78" w14:textId="77777777" w:rsidR="00D67CE5" w:rsidRPr="00D67CE5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  <w:lang w:val="en-GB"/>
              </w:rPr>
            </w:pPr>
            <w:r w:rsidRPr="00D67CE5">
              <w:rPr>
                <w:rFonts w:ascii="Open Sans" w:hAnsi="Open Sans" w:cs="Open Sans"/>
                <w:i/>
                <w:sz w:val="18"/>
              </w:rPr>
              <w:t>Universitas Gadjah Mada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>, Indonesi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C533AE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14:paraId="14567C52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63D6C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348536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18D3B2B2" wp14:editId="0C7B098B">
                  <wp:extent cx="432000" cy="432000"/>
                  <wp:effectExtent l="0" t="0" r="635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DE7436F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br/>
              <w:t>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12B27F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14:paraId="42B963E0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EC0285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9303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6729D9C8" wp14:editId="4B94C804">
                  <wp:extent cx="432000" cy="432897"/>
                  <wp:effectExtent l="0" t="0" r="6350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EF9CD1B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nvironmental and Earth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E57C2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</w:tbl>
    <w:p w14:paraId="5D395D44" w14:textId="77777777" w:rsidR="00CE13A3" w:rsidRDefault="00CE13A3"/>
    <w:p w14:paraId="7CBBF22F" w14:textId="77777777" w:rsidR="00CE13A3" w:rsidRDefault="00CE13A3">
      <w:pPr>
        <w:spacing w:after="0" w:line="240" w:lineRule="auto"/>
      </w:pPr>
      <w:r>
        <w:br w:type="page"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924"/>
        <w:gridCol w:w="3017"/>
        <w:gridCol w:w="1899"/>
      </w:tblGrid>
      <w:tr w:rsidR="00D67CE5" w:rsidRPr="00335460" w14:paraId="08C015A1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6F846" w14:textId="77777777" w:rsidR="00D67CE5" w:rsidRPr="00A313C8" w:rsidRDefault="00CE13A3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lastRenderedPageBreak/>
              <w:t>13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F715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25CA0CAF" wp14:editId="53555723">
                  <wp:extent cx="432000" cy="431551"/>
                  <wp:effectExtent l="0" t="0" r="6350" b="69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9CF81E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E76FFD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14:paraId="12CC2950" w14:textId="77777777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0A775C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91F544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27AFA50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sz w:val="18"/>
                <w:shd w:val="clear" w:color="auto" w:fill="auto"/>
              </w:rPr>
              <w:drawing>
                <wp:inline distT="0" distB="0" distL="0" distR="0" wp14:anchorId="0BFCB116" wp14:editId="78224486">
                  <wp:extent cx="432000" cy="432000"/>
                  <wp:effectExtent l="0" t="0" r="6350" b="6350"/>
                  <wp:docPr id="141" name="Picture 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72" r="7042" b="10614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E182E9" w14:textId="77777777" w:rsidR="00D67CE5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P</w:t>
            </w:r>
            <w:r w:rsidRPr="00411169">
              <w:rPr>
                <w:rFonts w:ascii="Open Sans" w:hAnsi="Open Sans" w:cs="Open Sans"/>
                <w:sz w:val="18"/>
              </w:rPr>
              <w:t>rof. Laurent Commeiras</w:t>
            </w:r>
          </w:p>
          <w:p w14:paraId="0068192A" w14:textId="77777777" w:rsidR="00D67CE5" w:rsidRPr="00A313C8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11169">
              <w:rPr>
                <w:rFonts w:ascii="Open Sans" w:hAnsi="Open Sans" w:cs="Open Sans"/>
                <w:i/>
                <w:sz w:val="18"/>
              </w:rPr>
              <w:t>Institut des sciences moléculaires de Marseille, Fra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99FEAE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14:paraId="23D21804" w14:textId="77777777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59AA98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F25C77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D21380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sz w:val="18"/>
                <w:szCs w:val="18"/>
                <w:shd w:val="clear" w:color="auto" w:fill="auto"/>
              </w:rPr>
              <w:drawing>
                <wp:inline distT="0" distB="0" distL="0" distR="0" wp14:anchorId="55ABB6F9" wp14:editId="379756AF">
                  <wp:extent cx="432000" cy="432000"/>
                  <wp:effectExtent l="0" t="0" r="6350" b="6350"/>
                  <wp:docPr id="142" name="Picture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572" t="6561" r="5877" b="41336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D430045" w14:textId="77777777" w:rsidR="00D67CE5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411169">
              <w:rPr>
                <w:rFonts w:ascii="Open Sans" w:hAnsi="Open Sans" w:cs="Open Sans"/>
                <w:sz w:val="18"/>
              </w:rPr>
              <w:t>Prof. Dr. Thamrin Usman, DEA</w:t>
            </w:r>
          </w:p>
          <w:p w14:paraId="6E6E511F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D67CE5">
              <w:rPr>
                <w:rFonts w:ascii="Open Sans" w:hAnsi="Open Sans" w:cs="Open Sans"/>
                <w:i/>
                <w:sz w:val="18"/>
              </w:rPr>
              <w:t xml:space="preserve">Universitas </w:t>
            </w:r>
            <w:r w:rsidR="00464205">
              <w:rPr>
                <w:rFonts w:ascii="Open Sans" w:hAnsi="Open Sans" w:cs="Open Sans"/>
                <w:i/>
                <w:sz w:val="18"/>
                <w:lang w:val="en-GB"/>
              </w:rPr>
              <w:t>Tanjungpura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>, Indonesia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B0E58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14:paraId="1A663D60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F02752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154C6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43E54473" wp14:editId="4D7FD78D">
                  <wp:extent cx="432000" cy="432000"/>
                  <wp:effectExtent l="0" t="0" r="6350" b="6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BDFD8E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B51153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14:paraId="6593D96C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4D4366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F8163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3C7D2C04" wp14:editId="290E6F98">
                  <wp:extent cx="432000" cy="432000"/>
                  <wp:effectExtent l="0" t="0" r="6350" b="635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DB38AED" w14:textId="77777777"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ower and Ener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E5AFBD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14:paraId="719D83A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08F67F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E5666B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29DBE167" wp14:editId="7362F552">
                  <wp:extent cx="432000" cy="432000"/>
                  <wp:effectExtent l="0" t="0" r="6350" b="635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7996C925" w14:textId="77777777"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AF8C13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14:paraId="43A6122F" w14:textId="77777777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D073D6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F8AE62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4C46D70B" w14:textId="77777777" w:rsidR="00D67CE5" w:rsidRPr="00A313C8" w:rsidRDefault="00D67CE5" w:rsidP="00D67CE5">
            <w:pPr>
              <w:pStyle w:val="SPEAKERNAME"/>
              <w:contextualSpacing/>
              <w:mirrorIndents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sz w:val="18"/>
                <w:shd w:val="clear" w:color="auto" w:fill="auto"/>
              </w:rPr>
              <w:drawing>
                <wp:inline distT="0" distB="0" distL="0" distR="0" wp14:anchorId="366A40E1" wp14:editId="2547B568">
                  <wp:extent cx="432000" cy="432000"/>
                  <wp:effectExtent l="0" t="0" r="6350" b="6350"/>
                  <wp:docPr id="140" name="Picture 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54B49AFC" w14:textId="77777777" w:rsidR="00D67CE5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411169">
              <w:rPr>
                <w:rFonts w:ascii="Open Sans" w:hAnsi="Open Sans" w:cs="Open Sans"/>
                <w:sz w:val="18"/>
              </w:rPr>
              <w:t>Prof. Dr. Hartono, DEA., DESS.</w:t>
            </w:r>
          </w:p>
          <w:p w14:paraId="2FAA9528" w14:textId="77777777"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D67CE5">
              <w:rPr>
                <w:rFonts w:ascii="Open Sans" w:hAnsi="Open Sans" w:cs="Open Sans"/>
                <w:i/>
                <w:sz w:val="18"/>
              </w:rPr>
              <w:t>Universitas Gadjah Mada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>, Indonesia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28F0AE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14:paraId="0E84FAF0" w14:textId="77777777" w:rsidTr="001C7357">
        <w:trPr>
          <w:trHeight w:val="454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vAlign w:val="center"/>
          </w:tcPr>
          <w:p w14:paraId="55148025" w14:textId="77777777" w:rsidR="00D67CE5" w:rsidRPr="00A313C8" w:rsidRDefault="00D67CE5" w:rsidP="00D67CE5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I</w:t>
            </w:r>
          </w:p>
        </w:tc>
      </w:tr>
      <w:tr w:rsidR="00D67CE5" w:rsidRPr="00335460" w14:paraId="4126A09F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B8775" w14:textId="77777777" w:rsidR="00D67CE5" w:rsidRPr="002E3481" w:rsidRDefault="00D67CE5" w:rsidP="00D67CE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 w:rsidR="00811DBC">
              <w:rPr>
                <w:rFonts w:ascii="Open Sans" w:hAnsi="Open Sans" w:cs="Open Sans"/>
                <w:sz w:val="18"/>
                <w:szCs w:val="18"/>
                <w:lang w:val="en-GB"/>
              </w:rPr>
              <w:t>08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844C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4B071D10" wp14:editId="6AF2D72F">
                  <wp:extent cx="432000" cy="432000"/>
                  <wp:effectExtent l="0" t="0" r="6350" b="635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564809C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A6981E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14:paraId="5C9377CF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ECD8F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D4AF5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01362741" wp14:editId="158CA1C9">
                  <wp:extent cx="432000" cy="432000"/>
                  <wp:effectExtent l="0" t="0" r="6350" b="635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E418C2D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br/>
              <w:t>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AB456F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14:paraId="7054008D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681ACA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D88203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4F276633" wp14:editId="35889120">
                  <wp:extent cx="432000" cy="432897"/>
                  <wp:effectExtent l="0" t="0" r="6350" b="571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10083A3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nvironmental and Earth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C6AFD2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14:paraId="16ECF851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A60553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734C4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53344BA5" wp14:editId="1846DCAC">
                  <wp:extent cx="432000" cy="431551"/>
                  <wp:effectExtent l="0" t="0" r="6350" b="698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0202775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968EB1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14:paraId="3F8BD89F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FEF101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061F9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718C8341" wp14:editId="36944D79">
                  <wp:extent cx="432000" cy="432000"/>
                  <wp:effectExtent l="0" t="0" r="6350" b="63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86B402F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8A23CB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14:paraId="71EFEAAB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02163D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C1121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726CF458" wp14:editId="58E6C88E">
                  <wp:extent cx="432000" cy="432000"/>
                  <wp:effectExtent l="0" t="0" r="6350" b="635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C9F946" w14:textId="77777777"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ower and Ener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6CEDE9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14:paraId="5241B0BD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0A98F6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ACC23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28A8E1B4" wp14:editId="71E7825D">
                  <wp:extent cx="432000" cy="432000"/>
                  <wp:effectExtent l="0" t="0" r="6350" b="635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6965274" w14:textId="77777777"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E5E9A9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14:paraId="10EBB33F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263347" w14:textId="77777777" w:rsidR="00D67CE5" w:rsidRPr="00A313C8" w:rsidRDefault="00D67CE5" w:rsidP="00D67CE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15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33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8A04DA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2E92C23" w14:textId="77777777" w:rsidR="00D67CE5" w:rsidRPr="00A313C8" w:rsidRDefault="00D67CE5" w:rsidP="00D67CE5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07D1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t>Front of</w:t>
            </w: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br/>
              <w:t>Parallel rooms </w:t>
            </w:r>
          </w:p>
        </w:tc>
      </w:tr>
    </w:tbl>
    <w:p w14:paraId="3D4834F4" w14:textId="77777777" w:rsidR="00411169" w:rsidRDefault="00411169"/>
    <w:p w14:paraId="16244FE8" w14:textId="77777777" w:rsidR="00411169" w:rsidRDefault="00411169">
      <w:pPr>
        <w:spacing w:after="0" w:line="240" w:lineRule="auto"/>
      </w:pPr>
      <w:r>
        <w:br w:type="page"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0"/>
        <w:gridCol w:w="1845"/>
        <w:gridCol w:w="3943"/>
        <w:gridCol w:w="1899"/>
      </w:tblGrid>
      <w:tr w:rsidR="007B2BD3" w:rsidRPr="00A313C8" w14:paraId="2A45D65F" w14:textId="77777777" w:rsidTr="007B2BD3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1A33E7" w14:textId="77777777" w:rsidR="007B2BD3" w:rsidRPr="00A313C8" w:rsidRDefault="007B2BD3" w:rsidP="007B2BD3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lastRenderedPageBreak/>
              <w:t>SYMPOSIA SESSION II</w:t>
            </w:r>
            <w:r w:rsidRPr="00A313C8">
              <w:rPr>
                <w:rFonts w:ascii="Open Sans" w:hAnsi="Open Sans" w:cs="Open Sans"/>
                <w:sz w:val="18"/>
                <w:szCs w:val="20"/>
                <w:lang w:val="en-GB"/>
              </w:rPr>
              <w:t>I</w:t>
            </w:r>
          </w:p>
        </w:tc>
      </w:tr>
      <w:tr w:rsidR="007B2BD3" w:rsidRPr="00A313C8" w14:paraId="61CC6808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3DCFDB" w14:textId="77777777" w:rsidR="007B2BD3" w:rsidRPr="002E3481" w:rsidRDefault="007B2BD3" w:rsidP="007B2BD3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 w:rsidR="002E3481">
              <w:rPr>
                <w:rFonts w:ascii="Open Sans" w:hAnsi="Open Sans" w:cs="Open Sans"/>
                <w:sz w:val="18"/>
                <w:lang w:val="en-US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 w:rsidR="002E3481">
              <w:rPr>
                <w:rFonts w:ascii="Open Sans" w:hAnsi="Open Sans" w:cs="Open Sans"/>
                <w:sz w:val="18"/>
                <w:lang w:val="en-GB"/>
              </w:rPr>
              <w:t>45–17:1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5BDA20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59813108" wp14:editId="4C42D480">
                  <wp:extent cx="432000" cy="432000"/>
                  <wp:effectExtent l="0" t="0" r="6350" b="635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8CBE818" w14:textId="77777777"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3E531" w14:textId="77777777"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14:paraId="7A84F1FC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BFF5EF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ADBC4" w14:textId="77777777" w:rsidR="007B2BD3" w:rsidRPr="00A313C8" w:rsidRDefault="00C95F36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3ADF0F1D" wp14:editId="1A53927F">
                  <wp:extent cx="432000" cy="432000"/>
                  <wp:effectExtent l="0" t="0" r="6350" b="635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6DDD77A" w14:textId="77777777"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</w:rPr>
              <w:br/>
              <w:t>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A04508" w14:textId="77777777"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14:paraId="2092C1E0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444595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E5AD8" w14:textId="77777777" w:rsidR="007B2BD3" w:rsidRPr="00A313C8" w:rsidRDefault="00C95F36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1327C624" wp14:editId="77E908CC">
                  <wp:extent cx="432000" cy="432897"/>
                  <wp:effectExtent l="0" t="0" r="6350" b="571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5FD1A8" w14:textId="77777777"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nvironmental and Earth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FAF4EB" w14:textId="77777777"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14:paraId="6E778B2F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24746F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399CB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42038361" wp14:editId="1BD3F117">
                  <wp:extent cx="432000" cy="431551"/>
                  <wp:effectExtent l="0" t="0" r="6350" b="698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7FE7ED" w14:textId="77777777"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F12724" w14:textId="77777777"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14:paraId="05FB337D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2374B2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40BCCA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2CD4B275" wp14:editId="76CF07B2">
                  <wp:extent cx="432000" cy="432000"/>
                  <wp:effectExtent l="0" t="0" r="6350" b="635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097490E" w14:textId="77777777"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DA765B" w14:textId="77777777"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14:paraId="6A068B25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F2FF41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726F8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7F6725A8" wp14:editId="331C90BF">
                  <wp:extent cx="432000" cy="432000"/>
                  <wp:effectExtent l="0" t="0" r="6350" b="635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FDEE770" w14:textId="77777777" w:rsidR="007B2BD3" w:rsidRPr="00A313C8" w:rsidRDefault="007B2BD3" w:rsidP="007B2BD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ower and Ener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618A61" w14:textId="77777777"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14:paraId="3F15E3D0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14F777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64EB8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69E9CCD2" wp14:editId="49638189">
                  <wp:extent cx="432000" cy="432000"/>
                  <wp:effectExtent l="0" t="0" r="6350" b="635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AE6D56B" w14:textId="77777777" w:rsidR="007B2BD3" w:rsidRPr="00A313C8" w:rsidRDefault="007B2BD3" w:rsidP="007B2BD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9624FD" w14:textId="77777777"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</w:tbl>
    <w:p w14:paraId="45D17D9A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p w14:paraId="10CC4B06" w14:textId="77777777" w:rsidR="00394F02" w:rsidRPr="00D976B6" w:rsidRDefault="00394F02" w:rsidP="008D7B58">
      <w:pPr>
        <w:tabs>
          <w:tab w:val="left" w:pos="2964"/>
        </w:tabs>
        <w:rPr>
          <w:rFonts w:ascii="Open Sans" w:eastAsia="Times New Roman" w:hAnsi="Open Sans" w:cs="Open Sans"/>
          <w:sz w:val="20"/>
          <w:szCs w:val="20"/>
        </w:rPr>
        <w:sectPr w:rsidR="00394F02" w:rsidRPr="00D976B6" w:rsidSect="002E1D26">
          <w:footerReference w:type="default" r:id="rId23"/>
          <w:headerReference w:type="first" r:id="rId24"/>
          <w:footerReference w:type="first" r:id="rId25"/>
          <w:pgSz w:w="11907" w:h="16839" w:code="9"/>
          <w:pgMar w:top="1135" w:right="1440" w:bottom="1440" w:left="1440" w:header="720" w:footer="113" w:gutter="0"/>
          <w:cols w:space="720"/>
          <w:titlePg/>
          <w:docGrid w:linePitch="360"/>
        </w:sectPr>
      </w:pPr>
    </w:p>
    <w:p w14:paraId="0866E300" w14:textId="77777777" w:rsidR="006E5FAC" w:rsidRPr="009F09A3" w:rsidRDefault="006E5FAC" w:rsidP="00F03809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</w:pPr>
      <w:r w:rsidRPr="009F09A3">
        <w:rPr>
          <w:rFonts w:ascii="Open Sans" w:eastAsia="Times New Roman" w:hAnsi="Open Sans" w:cs="Open Sans"/>
          <w:b/>
          <w:color w:val="0070C0"/>
          <w:sz w:val="24"/>
          <w:szCs w:val="20"/>
        </w:rPr>
        <w:lastRenderedPageBreak/>
        <w:t>CONFERENCE PROGRAM</w:t>
      </w:r>
    </w:p>
    <w:p w14:paraId="6E1F24DB" w14:textId="77777777" w:rsidR="00F03809" w:rsidRPr="009F09A3" w:rsidRDefault="009F09A3" w:rsidP="00F03809">
      <w:pPr>
        <w:spacing w:after="0" w:line="240" w:lineRule="auto"/>
        <w:jc w:val="center"/>
        <w:rPr>
          <w:rFonts w:ascii="Open Sans" w:eastAsia="Times New Roman" w:hAnsi="Open Sans" w:cs="Open Sans"/>
          <w:color w:val="0070C0"/>
          <w:sz w:val="24"/>
          <w:szCs w:val="20"/>
        </w:rPr>
      </w:pPr>
      <w:r w:rsidRPr="009F09A3">
        <w:rPr>
          <w:rFonts w:ascii="Open Sans" w:eastAsia="Times New Roman" w:hAnsi="Open Sans" w:cs="Open Sans"/>
          <w:color w:val="0070C0"/>
          <w:sz w:val="24"/>
          <w:szCs w:val="20"/>
        </w:rPr>
        <w:t>Wednesday</w:t>
      </w:r>
      <w:r w:rsidR="00F03809" w:rsidRPr="009F09A3">
        <w:rPr>
          <w:rFonts w:ascii="Open Sans" w:eastAsia="Times New Roman" w:hAnsi="Open Sans" w:cs="Open Sans"/>
          <w:color w:val="0070C0"/>
          <w:sz w:val="24"/>
          <w:szCs w:val="20"/>
        </w:rPr>
        <w:t xml:space="preserve">, 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31</w:t>
      </w:r>
      <w:r w:rsidR="00F03809" w:rsidRPr="009F09A3">
        <w:rPr>
          <w:rFonts w:ascii="Open Sans" w:eastAsia="Times New Roman" w:hAnsi="Open Sans" w:cs="Open Sans"/>
          <w:color w:val="0070C0"/>
          <w:sz w:val="24"/>
          <w:szCs w:val="20"/>
        </w:rPr>
        <w:t xml:space="preserve"> July 201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9</w:t>
      </w:r>
    </w:p>
    <w:p w14:paraId="3BD5C5B1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tbl>
      <w:tblPr>
        <w:tblW w:w="5000" w:type="pct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F03809" w:rsidRPr="00313C33" w14:paraId="004FD9F3" w14:textId="77777777" w:rsidTr="00504B0F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30DF2F1" w14:textId="77777777" w:rsidR="00F03809" w:rsidRPr="00313C33" w:rsidRDefault="00F03809" w:rsidP="006B040F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34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DC0A6" w14:textId="77777777" w:rsidR="00F03809" w:rsidRPr="00313C33" w:rsidRDefault="00F03809" w:rsidP="00746CFB">
            <w:pPr>
              <w:pStyle w:val="tabledata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vAlign w:val="center"/>
          </w:tcPr>
          <w:p w14:paraId="0B446385" w14:textId="77777777" w:rsidR="00F03809" w:rsidRPr="00313C33" w:rsidRDefault="00F03809" w:rsidP="006E5FAC">
            <w:pPr>
              <w:pStyle w:val="CAPSITEM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Registration</w:t>
            </w:r>
          </w:p>
        </w:tc>
        <w:tc>
          <w:tcPr>
            <w:tcW w:w="1063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9AA962B" w14:textId="77777777" w:rsidR="00F03809" w:rsidRPr="00313C33" w:rsidRDefault="00F03809" w:rsidP="00CD2C9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F03809" w:rsidRPr="00313C33" w14:paraId="5DC2D878" w14:textId="77777777" w:rsidTr="0044267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8E917" w14:textId="77777777" w:rsidR="00F03809" w:rsidRPr="00313C33" w:rsidRDefault="00F03809" w:rsidP="00313C33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II</w:t>
            </w:r>
          </w:p>
        </w:tc>
      </w:tr>
      <w:tr w:rsidR="00F03809" w:rsidRPr="00313C33" w14:paraId="4E6D4BDF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6F755E2" w14:textId="77777777" w:rsidR="00F03809" w:rsidRPr="00313C33" w:rsidRDefault="00F03809" w:rsidP="00DF5BCB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30</w:t>
            </w:r>
          </w:p>
          <w:p w14:paraId="29A6866F" w14:textId="77777777" w:rsidR="00DF5BCB" w:rsidRPr="00313C33" w:rsidRDefault="00DF5BCB" w:rsidP="00DF5BCB">
            <w:pPr>
              <w:rPr>
                <w:rFonts w:ascii="Open Sans" w:hAnsi="Open Sans" w:cs="Open Sans"/>
                <w:sz w:val="18"/>
                <w:szCs w:val="18"/>
                <w:lang w:val="id-ID" w:eastAsia="id-ID"/>
              </w:rPr>
            </w:pPr>
          </w:p>
        </w:tc>
        <w:tc>
          <w:tcPr>
            <w:tcW w:w="103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480272A" w14:textId="77777777" w:rsidR="00F03809" w:rsidRPr="00313C33" w:rsidRDefault="00784152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96D382B" wp14:editId="3E108377">
                  <wp:extent cx="432000" cy="432000"/>
                  <wp:effectExtent l="0" t="0" r="6350" b="6350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vAlign w:val="center"/>
          </w:tcPr>
          <w:p w14:paraId="736B641A" w14:textId="77777777" w:rsidR="00F03809" w:rsidRPr="00313C33" w:rsidRDefault="00767DB6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767DB6">
              <w:rPr>
                <w:rFonts w:ascii="Open Sans" w:hAnsi="Open Sans" w:cs="Open Sans"/>
                <w:sz w:val="18"/>
                <w:szCs w:val="18"/>
              </w:rPr>
              <w:t>Prof. Franck Lavigne</w:t>
            </w:r>
          </w:p>
          <w:p w14:paraId="79EC1E5F" w14:textId="77777777" w:rsidR="00F03809" w:rsidRPr="003353AE" w:rsidRDefault="00767DB6" w:rsidP="00AE1366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GB"/>
              </w:rPr>
            </w:pPr>
            <w:r w:rsidRPr="003353AE">
              <w:rPr>
                <w:rFonts w:ascii="Open Sans" w:hAnsi="Open Sans" w:cs="Open Sans"/>
                <w:i/>
                <w:sz w:val="18"/>
                <w:szCs w:val="18"/>
              </w:rPr>
              <w:t>Université Paris 1 Panthéon-Sorbonne</w:t>
            </w:r>
            <w:r w:rsidRPr="003353AE"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>, France</w:t>
            </w:r>
          </w:p>
        </w:tc>
        <w:tc>
          <w:tcPr>
            <w:tcW w:w="1063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2561620" w14:textId="77777777" w:rsidR="00DF5BCB" w:rsidRPr="00313C33" w:rsidRDefault="00F03809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  <w:p w14:paraId="6B9BADF4" w14:textId="77777777" w:rsidR="000E7936" w:rsidRPr="00313C33" w:rsidRDefault="000E7936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A818B0" w:rsidRPr="00313C33" w14:paraId="4FB3E376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0488F2" w14:textId="77777777" w:rsidR="00A818B0" w:rsidRPr="00313C33" w:rsidRDefault="00A818B0" w:rsidP="00DF5BCB">
            <w:pPr>
              <w:pStyle w:val="TIME"/>
              <w:spacing w:after="2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068B13" w14:textId="77777777" w:rsidR="00A818B0" w:rsidRPr="00313C33" w:rsidRDefault="00784152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1A904EC4" wp14:editId="2D2A6336">
                  <wp:extent cx="432000" cy="432000"/>
                  <wp:effectExtent l="0" t="0" r="6350" b="635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vAlign w:val="center"/>
          </w:tcPr>
          <w:p w14:paraId="7D122599" w14:textId="77777777" w:rsidR="00A818B0" w:rsidRPr="00313C33" w:rsidRDefault="00C25F66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C25F66">
              <w:rPr>
                <w:rFonts w:ascii="Open Sans" w:hAnsi="Open Sans" w:cs="Open Sans"/>
                <w:sz w:val="18"/>
                <w:szCs w:val="18"/>
              </w:rPr>
              <w:t>Prof. Rohana Adnan</w:t>
            </w:r>
          </w:p>
          <w:p w14:paraId="3C396CA6" w14:textId="77777777" w:rsidR="00A818B0" w:rsidRPr="003353AE" w:rsidRDefault="003353AE" w:rsidP="00AE1366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3353AE">
              <w:rPr>
                <w:rFonts w:ascii="Open Sans" w:hAnsi="Open Sans" w:cs="Open Sans"/>
                <w:i/>
                <w:sz w:val="18"/>
                <w:szCs w:val="18"/>
              </w:rPr>
              <w:t>Universiti Sains Malaysia, Malaysia</w:t>
            </w:r>
          </w:p>
        </w:tc>
        <w:tc>
          <w:tcPr>
            <w:tcW w:w="1063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09DEC5" w14:textId="77777777" w:rsidR="0058795D" w:rsidRPr="00313C33" w:rsidRDefault="0058795D" w:rsidP="0058795D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A818B0" w:rsidRPr="00313C33" w14:paraId="473D1FEB" w14:textId="77777777" w:rsidTr="00942B23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32A130A" w14:textId="77777777" w:rsidR="00A818B0" w:rsidRPr="00313C33" w:rsidRDefault="00A818B0" w:rsidP="00942B23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0:</w:t>
            </w:r>
            <w:r w:rsidR="003353AE">
              <w:rPr>
                <w:rFonts w:ascii="Open Sans" w:hAnsi="Open Sans" w:cs="Open Sans"/>
                <w:sz w:val="18"/>
                <w:szCs w:val="18"/>
                <w:lang w:val="en-US"/>
              </w:rPr>
              <w:t>00</w:t>
            </w:r>
          </w:p>
        </w:tc>
        <w:tc>
          <w:tcPr>
            <w:tcW w:w="1034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0294A10" w14:textId="77777777" w:rsidR="00A818B0" w:rsidRPr="00313C33" w:rsidRDefault="00A818B0" w:rsidP="00942B23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B0B2314" w14:textId="77777777" w:rsidR="00A818B0" w:rsidRPr="00313C33" w:rsidRDefault="00A818B0" w:rsidP="00942B23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54D72E2" w14:textId="77777777" w:rsidR="00A818B0" w:rsidRPr="00313C33" w:rsidRDefault="00942B23" w:rsidP="00942B23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  <w:r w:rsidR="00A818B0" w:rsidRPr="00313C33">
              <w:rPr>
                <w:rFonts w:ascii="Open Sans" w:hAnsi="Open Sans" w:cs="Open Sans"/>
                <w:sz w:val="18"/>
                <w:szCs w:val="18"/>
              </w:rPr>
              <w:t> </w:t>
            </w:r>
          </w:p>
        </w:tc>
      </w:tr>
      <w:tr w:rsidR="00A818B0" w:rsidRPr="00313C33" w14:paraId="4D44F50C" w14:textId="77777777" w:rsidTr="00442675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vAlign w:val="center"/>
          </w:tcPr>
          <w:p w14:paraId="0EFE4FB8" w14:textId="77777777" w:rsidR="00A818B0" w:rsidRPr="00313C33" w:rsidRDefault="00A818B0" w:rsidP="00EE75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="00313C33"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313C33" w:rsidRPr="00313C33" w14:paraId="3648F820" w14:textId="77777777" w:rsidTr="00784152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79B7D5" w14:textId="77777777" w:rsidR="00313C33" w:rsidRPr="00A313C8" w:rsidRDefault="00313C33" w:rsidP="00313C33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 w:rsidR="003353AE">
              <w:rPr>
                <w:rFonts w:ascii="Open Sans" w:hAnsi="Open Sans" w:cs="Open Sans"/>
                <w:sz w:val="18"/>
                <w:lang w:val="en-US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 w:rsidR="003353AE"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34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E447C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4E2CD653" wp14:editId="29270179">
                  <wp:extent cx="432000" cy="432000"/>
                  <wp:effectExtent l="0" t="0" r="6350" b="6350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shd w:val="clear" w:color="auto" w:fill="auto"/>
            <w:vAlign w:val="center"/>
          </w:tcPr>
          <w:p w14:paraId="55E64EA5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mputer and Information Technology</w:t>
            </w:r>
          </w:p>
        </w:tc>
        <w:tc>
          <w:tcPr>
            <w:tcW w:w="1063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63E4AF" w14:textId="77777777"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14:paraId="7B2E0102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63A27E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D7E76" w14:textId="77777777"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58705832" wp14:editId="68F45CD0">
                  <wp:extent cx="432000" cy="432000"/>
                  <wp:effectExtent l="0" t="0" r="6350" b="635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4AC941AB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</w:rPr>
              <w:br/>
              <w:t>and Instrumentation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91DEE" w14:textId="77777777"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14:paraId="752E9509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9A9DB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60169" w14:textId="77777777"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019991ED" wp14:editId="7B7FD5F6">
                  <wp:extent cx="432000" cy="432897"/>
                  <wp:effectExtent l="0" t="0" r="6350" b="5715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2E110498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nvironmental and Earth Science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A00D3" w14:textId="77777777"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14:paraId="20FFED36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87A2D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3C639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7240264B" wp14:editId="2209EE3B">
                  <wp:extent cx="432000" cy="431551"/>
                  <wp:effectExtent l="0" t="0" r="6350" b="6985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0EA84330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ife Sciences, Materials, and Applied Chemistr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6510A" w14:textId="77777777"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14:paraId="15AAADA8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3BFEC5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9905A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7204FEF5" wp14:editId="44B5FFAE">
                  <wp:extent cx="432000" cy="432000"/>
                  <wp:effectExtent l="0" t="0" r="6350" b="6350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39139CCB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Mechanical and Industrial Engineering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F841" w14:textId="77777777"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14:paraId="307B4DA4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D4C9EA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530594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151E87A9" wp14:editId="4F4722E1">
                  <wp:extent cx="432000" cy="432000"/>
                  <wp:effectExtent l="0" t="0" r="6350" b="6350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5909C400" w14:textId="77777777"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ower and Energ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B1078B" w14:textId="77777777"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14:paraId="30400545" w14:textId="77777777" w:rsidTr="00313C33">
        <w:trPr>
          <w:jc w:val="center"/>
        </w:trPr>
        <w:tc>
          <w:tcPr>
            <w:tcW w:w="708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5E66DF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D27C5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7711EC53" wp14:editId="05A41D26">
                  <wp:extent cx="432000" cy="432000"/>
                  <wp:effectExtent l="0" t="0" r="6350" b="6350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550B713B" w14:textId="77777777"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mote Sensing and Geomatics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03B4E8" w14:textId="77777777"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A818B0" w:rsidRPr="00313C33" w14:paraId="3B05A9C6" w14:textId="77777777" w:rsidTr="00942B23">
        <w:trPr>
          <w:trHeight w:val="283"/>
          <w:jc w:val="center"/>
        </w:trPr>
        <w:tc>
          <w:tcPr>
            <w:tcW w:w="708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16EB81" w14:textId="77777777" w:rsidR="00A818B0" w:rsidRPr="00313C33" w:rsidRDefault="00A818B0" w:rsidP="00942B23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2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 w:rsidR="003353AE">
              <w:rPr>
                <w:rFonts w:ascii="Open Sans" w:hAnsi="Open Sans" w:cs="Open Sans"/>
                <w:sz w:val="18"/>
                <w:szCs w:val="18"/>
                <w:lang w:val="en-US"/>
              </w:rPr>
              <w:t>02</w:t>
            </w: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55799F" w14:textId="77777777" w:rsidR="00A818B0" w:rsidRPr="00313C33" w:rsidRDefault="00A818B0" w:rsidP="00942B23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shd w:val="clear" w:color="auto" w:fill="auto"/>
            <w:vAlign w:val="center"/>
          </w:tcPr>
          <w:p w14:paraId="0727A6BA" w14:textId="77777777" w:rsidR="00A818B0" w:rsidRPr="00313C33" w:rsidRDefault="00A818B0" w:rsidP="00942B23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LUNCH AND PRAYER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33D882" w14:textId="77777777" w:rsidR="00A818B0" w:rsidRPr="00313C33" w:rsidRDefault="00A818B0" w:rsidP="00942B23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</w:tbl>
    <w:p w14:paraId="634EF3C2" w14:textId="77777777" w:rsidR="00793CFF" w:rsidRDefault="00793CFF">
      <w:pPr>
        <w:rPr>
          <w:rFonts w:ascii="Open Sans" w:hAnsi="Open Sans" w:cs="Open Sans"/>
          <w:sz w:val="20"/>
          <w:szCs w:val="20"/>
        </w:rPr>
      </w:pPr>
    </w:p>
    <w:p w14:paraId="66EA49B8" w14:textId="77777777" w:rsidR="00793CFF" w:rsidRPr="00793CFF" w:rsidRDefault="00793CFF" w:rsidP="00793CFF">
      <w:pPr>
        <w:rPr>
          <w:rFonts w:ascii="Open Sans" w:hAnsi="Open Sans" w:cs="Open Sans"/>
          <w:sz w:val="20"/>
          <w:szCs w:val="20"/>
        </w:rPr>
      </w:pPr>
    </w:p>
    <w:p w14:paraId="451AF56E" w14:textId="77777777" w:rsidR="00793CFF" w:rsidRDefault="00793CFF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ab/>
      </w:r>
    </w:p>
    <w:p w14:paraId="364651C8" w14:textId="77777777" w:rsidR="006E5FAC" w:rsidRPr="00793CFF" w:rsidRDefault="00793CFF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  <w:sectPr w:rsidR="006E5FAC" w:rsidRPr="00793CFF" w:rsidSect="00793CFF">
          <w:headerReference w:type="default" r:id="rId28"/>
          <w:footerReference w:type="default" r:id="rId29"/>
          <w:pgSz w:w="11907" w:h="16839" w:code="9"/>
          <w:pgMar w:top="1985" w:right="1440" w:bottom="1440" w:left="1440" w:header="720" w:footer="113" w:gutter="0"/>
          <w:cols w:space="720"/>
          <w:docGrid w:linePitch="360"/>
        </w:sectPr>
      </w:pPr>
      <w:r>
        <w:rPr>
          <w:rFonts w:ascii="Open Sans" w:hAnsi="Open Sans" w:cs="Open Sans"/>
          <w:sz w:val="20"/>
          <w:szCs w:val="20"/>
        </w:rPr>
        <w:tab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A818B0" w:rsidRPr="00313C33" w14:paraId="48A95628" w14:textId="77777777" w:rsidTr="00442675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vAlign w:val="center"/>
          </w:tcPr>
          <w:p w14:paraId="42BC30CF" w14:textId="77777777" w:rsidR="00A818B0" w:rsidRPr="00313C33" w:rsidRDefault="00A818B0" w:rsidP="00EE75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SYMPOSIA SESSION 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V</w:t>
            </w:r>
          </w:p>
        </w:tc>
      </w:tr>
      <w:tr w:rsidR="00313C33" w:rsidRPr="00313C33" w14:paraId="18E72D3F" w14:textId="77777777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5B1805" w14:textId="77777777" w:rsidR="00313C33" w:rsidRPr="003353AE" w:rsidRDefault="00313C33" w:rsidP="00313C33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3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 w:rsidR="003353AE">
              <w:rPr>
                <w:rFonts w:ascii="Open Sans" w:hAnsi="Open Sans" w:cs="Open Sans"/>
                <w:sz w:val="18"/>
                <w:lang w:val="en-GB"/>
              </w:rPr>
              <w:t>00</w:t>
            </w: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54956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03FEEAFD" wp14:editId="65899784">
                  <wp:extent cx="432000" cy="432000"/>
                  <wp:effectExtent l="0" t="0" r="6350" b="6350"/>
                  <wp:docPr id="107" name="Picture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DCB5A0F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mputer and Information Technology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4AC7FD" w14:textId="77777777"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14:paraId="7B2DFBAC" w14:textId="77777777" w:rsidTr="003353AE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BF98C8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553B21" w14:textId="77777777"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6A869837" wp14:editId="488A5A16">
                  <wp:extent cx="432000" cy="432000"/>
                  <wp:effectExtent l="0" t="0" r="6350" b="6350"/>
                  <wp:docPr id="109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CCA07E0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</w:rPr>
              <w:br/>
              <w:t>and Instrumentation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D00A1" w14:textId="77777777"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14:paraId="3B0B1916" w14:textId="77777777" w:rsidTr="003353AE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1CF7DC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5D8EDC" w14:textId="77777777"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7EAECB3D" wp14:editId="12B7EDC8">
                  <wp:extent cx="432000" cy="432897"/>
                  <wp:effectExtent l="0" t="0" r="6350" b="5715"/>
                  <wp:docPr id="108" name="Picture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83E62E4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nvironmental and Earth Science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649DEA" w14:textId="77777777"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14:paraId="7698F566" w14:textId="77777777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CE3D3B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0FCAEA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3529C6A2" wp14:editId="1EB5F870">
                  <wp:extent cx="432000" cy="431551"/>
                  <wp:effectExtent l="0" t="0" r="6350" b="6985"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AE83B9E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ife Sciences, Materials, and Applied Chemistry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43D03F" w14:textId="77777777"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14:paraId="02BE760B" w14:textId="77777777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0B3533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04DC23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4608B462" wp14:editId="56FCE952">
                  <wp:extent cx="432000" cy="432000"/>
                  <wp:effectExtent l="0" t="0" r="6350" b="635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7E1929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Mechanical and Industrial Engineering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9809D8" w14:textId="77777777"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14:paraId="561F9DB9" w14:textId="77777777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C33DEA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2B2382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3F8FC0D6" wp14:editId="08E5A79D">
                  <wp:extent cx="432000" cy="432000"/>
                  <wp:effectExtent l="0" t="0" r="6350" b="6350"/>
                  <wp:docPr id="112" name="Picture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1FE197A" w14:textId="77777777"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ower and Energy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2442B3" w14:textId="77777777"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14:paraId="1F5C95F2" w14:textId="77777777" w:rsidTr="003353AE">
        <w:trPr>
          <w:jc w:val="center"/>
        </w:trPr>
        <w:tc>
          <w:tcPr>
            <w:tcW w:w="708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F2B41A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F40085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6D5BEBA7" wp14:editId="7A6C59A7">
                  <wp:extent cx="432000" cy="432000"/>
                  <wp:effectExtent l="0" t="0" r="6350" b="6350"/>
                  <wp:docPr id="113" name="Picture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DC4B533" w14:textId="77777777"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mote Sensing and Geomatics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6838ED" w14:textId="77777777"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353AE" w:rsidRPr="00313C33" w14:paraId="525B0B24" w14:textId="77777777" w:rsidTr="003353AE">
        <w:trPr>
          <w:trHeight w:val="283"/>
          <w:jc w:val="center"/>
        </w:trPr>
        <w:tc>
          <w:tcPr>
            <w:tcW w:w="708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F12115" w14:textId="77777777" w:rsidR="003353AE" w:rsidRPr="00313C33" w:rsidRDefault="003353AE" w:rsidP="003353A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5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12</w:t>
            </w: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8EF6FF" w14:textId="77777777" w:rsidR="003353AE" w:rsidRPr="00313C33" w:rsidRDefault="003353AE" w:rsidP="003353AE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15A682B6" w14:textId="77777777" w:rsidR="003353AE" w:rsidRPr="00313C33" w:rsidRDefault="003353AE" w:rsidP="003353AE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F12D13" w14:textId="77777777" w:rsidR="003353AE" w:rsidRPr="00313C33" w:rsidRDefault="003353AE" w:rsidP="003353A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3353AE" w:rsidRPr="00313C33" w14:paraId="3D8ABBEE" w14:textId="77777777" w:rsidTr="0044267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74ABC" w14:textId="77777777" w:rsidR="003353AE" w:rsidRPr="00313C33" w:rsidRDefault="003353AE" w:rsidP="003353A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CLOSING CEREMONY</w:t>
            </w:r>
          </w:p>
        </w:tc>
      </w:tr>
      <w:tr w:rsidR="003353AE" w:rsidRPr="00313C33" w14:paraId="28901E6D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5864B1" w14:textId="77777777" w:rsidR="003353AE" w:rsidRPr="00442675" w:rsidRDefault="003353AE" w:rsidP="003353AE">
            <w:pPr>
              <w:pStyle w:val="TI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5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0–16:40</w:t>
            </w: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B9BDC" w14:textId="77777777" w:rsidR="003353AE" w:rsidRPr="00313C33" w:rsidRDefault="000F522B" w:rsidP="000F522B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29B862C4" wp14:editId="21B1BFDD">
                  <wp:extent cx="432000" cy="432000"/>
                  <wp:effectExtent l="0" t="0" r="6350" b="635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E3744A6" w14:textId="77777777" w:rsidR="003353AE" w:rsidRPr="00313C33" w:rsidRDefault="003353AE" w:rsidP="003353AE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TRADITIONAL DANCE PERFORMANCE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518CB7" w14:textId="77777777" w:rsidR="003353AE" w:rsidRPr="00313C33" w:rsidRDefault="003353AE" w:rsidP="003353AE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0651A928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EF47D" w14:textId="77777777" w:rsidR="00F23B58" w:rsidRPr="00313C33" w:rsidRDefault="00F23B58" w:rsidP="00F23B58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761B6D" w14:textId="24C9C5AB" w:rsidR="00F23B58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071166" w14:textId="05F2C36F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BEST PAPER AWARDS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331FA4" w14:textId="4CE893D5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6A2BFA38" w14:textId="77777777" w:rsidTr="00442675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EBFC30" w14:textId="77777777" w:rsidR="00F23B58" w:rsidRPr="00313C33" w:rsidRDefault="00F23B58" w:rsidP="00F23B58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3686F1" w14:textId="77777777" w:rsidR="00F23B58" w:rsidRPr="00313C33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B1A3FC7" wp14:editId="790D7B7F">
                  <wp:extent cx="432000" cy="432000"/>
                  <wp:effectExtent l="0" t="0" r="6350" b="6350"/>
                  <wp:docPr id="120" name="Picture 120" descr="https://publikasi.ugm.ac.id/wp-content/uploads/sites/66/2017/08/pak-wid-Studio-246x3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publikasi.ugm.ac.id/wp-content/uploads/sites/66/2017/08/pak-wid-Studio-246x300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45" t="4687" r="13968" b="279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1E3ACA9" w14:textId="77777777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 xml:space="preserve">Widodo, 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Ph.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D.</w:t>
            </w:r>
          </w:p>
          <w:p w14:paraId="06639276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sz w:val="18"/>
                <w:szCs w:val="18"/>
              </w:rPr>
            </w:pPr>
            <w:r w:rsidRPr="00442675">
              <w:rPr>
                <w:rFonts w:ascii="Open Sans" w:hAnsi="Open Sans" w:cs="Open Sans"/>
                <w:i/>
                <w:sz w:val="18"/>
                <w:szCs w:val="18"/>
              </w:rPr>
              <w:t>Head of Badan Penerbit dan Publikasi, UGM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F65BC9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119AC467" w14:textId="77777777" w:rsidTr="00442675">
        <w:trPr>
          <w:trHeight w:val="680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2B2C22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48DC81" w14:textId="77777777" w:rsidR="00F23B58" w:rsidRPr="00313C33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1547BEE9" wp14:editId="7C73A936">
                  <wp:extent cx="432000" cy="432000"/>
                  <wp:effectExtent l="0" t="0" r="6350" b="6350"/>
                  <wp:docPr id="121" name="Picture 121" descr="Wakil Rektor II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Wakil Rektor III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023" t="8764" r="20363" b="45914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403DFE" w14:textId="77777777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Ika Dewi Ana</w:t>
            </w:r>
          </w:p>
          <w:p w14:paraId="5897204C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i/>
                <w:sz w:val="18"/>
                <w:szCs w:val="18"/>
              </w:rPr>
              <w:t>Vice Rector for Research and Community Services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BEFA72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79CADE16" w14:textId="77777777" w:rsidTr="0065706F">
        <w:trPr>
          <w:trHeight w:val="283"/>
          <w:jc w:val="center"/>
        </w:trPr>
        <w:tc>
          <w:tcPr>
            <w:tcW w:w="708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6D66DA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FA550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445F275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HOTO SESSION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737135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</w:tbl>
    <w:p w14:paraId="76B6D80B" w14:textId="77777777" w:rsidR="00967F6C" w:rsidRPr="00D976B6" w:rsidRDefault="00967F6C" w:rsidP="003773C3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sectPr w:rsidR="00967F6C" w:rsidRPr="00D976B6" w:rsidSect="00CD2379">
      <w:headerReference w:type="default" r:id="rId33"/>
      <w:pgSz w:w="11907" w:h="16839" w:code="9"/>
      <w:pgMar w:top="709" w:right="1440" w:bottom="1440" w:left="1440" w:header="720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8580D1" w14:textId="77777777" w:rsidR="000502BA" w:rsidRDefault="000502BA" w:rsidP="005275B2">
      <w:pPr>
        <w:spacing w:after="0" w:line="240" w:lineRule="auto"/>
      </w:pPr>
      <w:r>
        <w:separator/>
      </w:r>
    </w:p>
  </w:endnote>
  <w:endnote w:type="continuationSeparator" w:id="0">
    <w:p w14:paraId="5073F7B5" w14:textId="77777777" w:rsidR="000502BA" w:rsidRDefault="000502BA" w:rsidP="00527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36125" w14:textId="77777777"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  <w:r>
      <w:tab/>
    </w:r>
  </w:p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2E1D26" w:rsidRPr="00793CFF" w14:paraId="1F0C4DF8" w14:textId="77777777" w:rsidTr="00A94EE0">
      <w:trPr>
        <w:trHeight w:hRule="exact" w:val="115"/>
      </w:trPr>
      <w:tc>
        <w:tcPr>
          <w:tcW w:w="4542" w:type="dxa"/>
          <w:shd w:val="clear" w:color="auto" w:fill="0070C0"/>
          <w:tcMar>
            <w:top w:w="0" w:type="dxa"/>
            <w:bottom w:w="0" w:type="dxa"/>
          </w:tcMar>
        </w:tcPr>
        <w:p w14:paraId="31229DC9" w14:textId="77777777" w:rsidR="002E1D26" w:rsidRPr="00793CFF" w:rsidRDefault="002E1D26" w:rsidP="002E1D26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70C0"/>
          <w:tcMar>
            <w:top w:w="0" w:type="dxa"/>
            <w:bottom w:w="0" w:type="dxa"/>
          </w:tcMar>
        </w:tcPr>
        <w:p w14:paraId="180BFD97" w14:textId="77777777" w:rsidR="002E1D26" w:rsidRPr="00793CFF" w:rsidRDefault="002E1D26" w:rsidP="002E1D26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2E1D26" w:rsidRPr="00793CFF" w14:paraId="66916346" w14:textId="77777777" w:rsidTr="00A94EE0">
      <w:tc>
        <w:tcPr>
          <w:tcW w:w="4542" w:type="dxa"/>
          <w:shd w:val="clear" w:color="auto" w:fill="auto"/>
          <w:vAlign w:val="center"/>
        </w:tcPr>
        <w:p w14:paraId="3617DAD7" w14:textId="77777777" w:rsidR="002E1D26" w:rsidRPr="00793CFF" w:rsidRDefault="002E1D26" w:rsidP="002E1D26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ICST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14:paraId="4C334957" w14:textId="77777777" w:rsidR="002E1D26" w:rsidRPr="00793CFF" w:rsidRDefault="002E1D26" w:rsidP="002E1D26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29A5802" w14:textId="77777777"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2E1D26" w:rsidRPr="00793CFF" w14:paraId="0750177E" w14:textId="77777777" w:rsidTr="00A94EE0">
      <w:trPr>
        <w:trHeight w:hRule="exact" w:val="115"/>
      </w:trPr>
      <w:tc>
        <w:tcPr>
          <w:tcW w:w="4542" w:type="dxa"/>
          <w:shd w:val="clear" w:color="auto" w:fill="0070C0"/>
          <w:tcMar>
            <w:top w:w="0" w:type="dxa"/>
            <w:bottom w:w="0" w:type="dxa"/>
          </w:tcMar>
        </w:tcPr>
        <w:p w14:paraId="7610DFFB" w14:textId="77777777" w:rsidR="002E1D26" w:rsidRPr="00793CFF" w:rsidRDefault="002E1D26" w:rsidP="002E1D26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70C0"/>
          <w:tcMar>
            <w:top w:w="0" w:type="dxa"/>
            <w:bottom w:w="0" w:type="dxa"/>
          </w:tcMar>
        </w:tcPr>
        <w:p w14:paraId="006D9740" w14:textId="77777777" w:rsidR="002E1D26" w:rsidRPr="00793CFF" w:rsidRDefault="002E1D26" w:rsidP="002E1D26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2E1D26" w:rsidRPr="00793CFF" w14:paraId="779AFDDA" w14:textId="77777777" w:rsidTr="00A94EE0">
      <w:tc>
        <w:tcPr>
          <w:tcW w:w="4542" w:type="dxa"/>
          <w:shd w:val="clear" w:color="auto" w:fill="auto"/>
          <w:vAlign w:val="center"/>
        </w:tcPr>
        <w:p w14:paraId="26A1FAD1" w14:textId="77777777" w:rsidR="002E1D26" w:rsidRPr="00793CFF" w:rsidRDefault="002E1D26" w:rsidP="002E1D26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ICST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14:paraId="2F1FF231" w14:textId="77777777" w:rsidR="002E1D26" w:rsidRPr="00793CFF" w:rsidRDefault="002E1D26" w:rsidP="002E1D26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00997A9" w14:textId="77777777" w:rsidR="002E1D26" w:rsidRDefault="002E1D26" w:rsidP="002E1D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793CFF" w:rsidRPr="00793CFF" w14:paraId="4E095BD3" w14:textId="77777777" w:rsidTr="00793CFF">
      <w:trPr>
        <w:trHeight w:hRule="exact" w:val="115"/>
      </w:trPr>
      <w:tc>
        <w:tcPr>
          <w:tcW w:w="4542" w:type="dxa"/>
          <w:shd w:val="clear" w:color="auto" w:fill="0070C0"/>
          <w:tcMar>
            <w:top w:w="0" w:type="dxa"/>
            <w:bottom w:w="0" w:type="dxa"/>
          </w:tcMar>
        </w:tcPr>
        <w:p w14:paraId="5A9534C3" w14:textId="77777777" w:rsidR="00793CFF" w:rsidRPr="00793CFF" w:rsidRDefault="00793CFF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70C0"/>
          <w:tcMar>
            <w:top w:w="0" w:type="dxa"/>
            <w:bottom w:w="0" w:type="dxa"/>
          </w:tcMar>
        </w:tcPr>
        <w:p w14:paraId="29160D4F" w14:textId="77777777" w:rsidR="00793CFF" w:rsidRPr="00793CFF" w:rsidRDefault="00793CFF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8D7B58" w:rsidRPr="00793CFF" w14:paraId="5000C630" w14:textId="77777777" w:rsidTr="00793CFF">
      <w:tc>
        <w:tcPr>
          <w:tcW w:w="4542" w:type="dxa"/>
          <w:shd w:val="clear" w:color="auto" w:fill="auto"/>
          <w:vAlign w:val="center"/>
        </w:tcPr>
        <w:p w14:paraId="58149C78" w14:textId="77777777" w:rsidR="008D7B58" w:rsidRPr="00793CFF" w:rsidRDefault="005E2A0C" w:rsidP="00793CFF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ICST 201</w:t>
          </w:r>
          <w:r w:rsidR="00793CFF"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9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</w:t>
          </w:r>
          <w:r w:rsidR="008D7B58"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Conference program – day 2</w:t>
          </w:r>
        </w:p>
      </w:tc>
      <w:tc>
        <w:tcPr>
          <w:tcW w:w="4485" w:type="dxa"/>
          <w:shd w:val="clear" w:color="auto" w:fill="auto"/>
          <w:vAlign w:val="center"/>
        </w:tcPr>
        <w:p w14:paraId="29C39A3C" w14:textId="77777777" w:rsidR="008D7B58" w:rsidRPr="00793CFF" w:rsidRDefault="008D7B58" w:rsidP="00793CFF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977AE1"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8C009D6" w14:textId="77777777" w:rsidR="00394F02" w:rsidRPr="00793CFF" w:rsidRDefault="00394F02" w:rsidP="00793CFF">
    <w:pPr>
      <w:pStyle w:val="Footer"/>
      <w:rPr>
        <w:rFonts w:ascii="Open Sans" w:hAnsi="Open Sans" w:cs="Open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151622" w14:textId="77777777" w:rsidR="000502BA" w:rsidRDefault="000502BA" w:rsidP="005275B2">
      <w:pPr>
        <w:spacing w:after="0" w:line="240" w:lineRule="auto"/>
      </w:pPr>
      <w:r>
        <w:separator/>
      </w:r>
    </w:p>
  </w:footnote>
  <w:footnote w:type="continuationSeparator" w:id="0">
    <w:p w14:paraId="0AB8D253" w14:textId="77777777" w:rsidR="000502BA" w:rsidRDefault="000502BA" w:rsidP="00527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2E1D26" w14:paraId="3F6C24D8" w14:textId="77777777" w:rsidTr="00A94EE0">
      <w:tc>
        <w:tcPr>
          <w:tcW w:w="2552" w:type="dxa"/>
        </w:tcPr>
        <w:p w14:paraId="7B01B7D5" w14:textId="77777777" w:rsidR="002E1D26" w:rsidRPr="00C53906" w:rsidRDefault="002E1D26" w:rsidP="002E1D26">
          <w:pPr>
            <w:pStyle w:val="Header"/>
            <w:tabs>
              <w:tab w:val="clear" w:pos="4513"/>
              <w:tab w:val="center" w:pos="1843"/>
            </w:tabs>
            <w:jc w:val="center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noProof/>
            </w:rPr>
            <w:drawing>
              <wp:inline distT="0" distB="0" distL="0" distR="0" wp14:anchorId="27AFA20F" wp14:editId="17E8F264">
                <wp:extent cx="1333500" cy="471751"/>
                <wp:effectExtent l="0" t="0" r="0" b="5080"/>
                <wp:docPr id="133" name="Graphic 1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4717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2" w:type="dxa"/>
        </w:tcPr>
        <w:p w14:paraId="0BF66550" w14:textId="77777777" w:rsidR="002E1D26" w:rsidRPr="003B152E" w:rsidRDefault="002E1D26" w:rsidP="002E1D26">
          <w:pPr>
            <w:pStyle w:val="Header"/>
            <w:spacing w:after="0"/>
            <w:jc w:val="right"/>
            <w:rPr>
              <w:rFonts w:ascii="Open Sans" w:hAnsi="Open Sans" w:cs="Open Sans"/>
              <w:color w:val="0070C0"/>
              <w:sz w:val="20"/>
            </w:rPr>
          </w:pPr>
          <w:r w:rsidRPr="003B152E">
            <w:rPr>
              <w:rFonts w:ascii="Open Sans" w:hAnsi="Open Sans" w:cs="Open Sans"/>
              <w:color w:val="0070C0"/>
              <w:sz w:val="20"/>
            </w:rPr>
            <w:t>The 5th International Conference on Science and Technology</w:t>
          </w:r>
        </w:p>
        <w:p w14:paraId="06995627" w14:textId="77777777" w:rsidR="002E1D26" w:rsidRPr="00C53906" w:rsidRDefault="002E1D26" w:rsidP="002E1D26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438AD076" w14:textId="77777777" w:rsidR="002E1D26" w:rsidRPr="00335460" w:rsidRDefault="002E1D26" w:rsidP="002E1D26">
          <w:pPr>
            <w:pStyle w:val="Header"/>
            <w:spacing w:after="0"/>
            <w:jc w:val="right"/>
          </w:pP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0256" behindDoc="0" locked="0" layoutInCell="1" allowOverlap="1" wp14:anchorId="5EA7B11B" wp14:editId="62423D49">
                <wp:simplePos x="0" y="0"/>
                <wp:positionH relativeFrom="column">
                  <wp:posOffset>449262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134" name="Picture 1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8208" behindDoc="0" locked="0" layoutInCell="1" allowOverlap="1" wp14:anchorId="2236099D" wp14:editId="0E1B9BB0">
                <wp:simplePos x="0" y="0"/>
                <wp:positionH relativeFrom="column">
                  <wp:posOffset>382333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135" name="Picture 1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7184" behindDoc="0" locked="0" layoutInCell="1" allowOverlap="1" wp14:anchorId="543065A2" wp14:editId="5FB7E89E">
                <wp:simplePos x="0" y="0"/>
                <wp:positionH relativeFrom="column">
                  <wp:posOffset>29578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136" name="Picture 1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76160" behindDoc="0" locked="0" layoutInCell="1" allowOverlap="1" wp14:anchorId="2D63DD66" wp14:editId="6B317063">
                <wp:simplePos x="0" y="0"/>
                <wp:positionH relativeFrom="column">
                  <wp:posOffset>9994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137" name="Picture 1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9232" behindDoc="0" locked="0" layoutInCell="1" allowOverlap="1" wp14:anchorId="62B17A1A" wp14:editId="4DA62644">
                <wp:simplePos x="0" y="0"/>
                <wp:positionH relativeFrom="column">
                  <wp:posOffset>2038350</wp:posOffset>
                </wp:positionH>
                <wp:positionV relativeFrom="paragraph">
                  <wp:posOffset>16734</wp:posOffset>
                </wp:positionV>
                <wp:extent cx="125730" cy="125730"/>
                <wp:effectExtent l="0" t="0" r="7620" b="7620"/>
                <wp:wrapNone/>
                <wp:docPr id="138" name="Picture 1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icst@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icst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 w:rsidRPr="00C53906">
            <w:rPr>
              <w:rFonts w:ascii="Open Sans" w:hAnsi="Open Sans" w:cs="Open Sans"/>
              <w:sz w:val="16"/>
            </w:rPr>
            <w:t>icstugm</w:t>
          </w:r>
          <w:proofErr w:type="spellEnd"/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proofErr w:type="spellStart"/>
          <w:r w:rsidRPr="00C53906">
            <w:rPr>
              <w:rFonts w:ascii="Open Sans" w:hAnsi="Open Sans" w:cs="Open Sans"/>
              <w:sz w:val="16"/>
            </w:rPr>
            <w:t>icst</w:t>
          </w:r>
          <w:proofErr w:type="spellEnd"/>
        </w:p>
      </w:tc>
    </w:tr>
  </w:tbl>
  <w:p w14:paraId="32CE547A" w14:textId="77777777" w:rsidR="002E1D26" w:rsidRPr="009F09A3" w:rsidRDefault="002E1D26" w:rsidP="002E1D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9F09A3" w14:paraId="2B39DB2D" w14:textId="77777777" w:rsidTr="00A94EE0">
      <w:tc>
        <w:tcPr>
          <w:tcW w:w="2552" w:type="dxa"/>
        </w:tcPr>
        <w:p w14:paraId="72FEAD02" w14:textId="77777777" w:rsidR="009F09A3" w:rsidRPr="00C53906" w:rsidRDefault="009F09A3" w:rsidP="009F09A3">
          <w:pPr>
            <w:pStyle w:val="Header"/>
            <w:tabs>
              <w:tab w:val="clear" w:pos="4513"/>
              <w:tab w:val="center" w:pos="1843"/>
            </w:tabs>
            <w:jc w:val="center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noProof/>
            </w:rPr>
            <w:drawing>
              <wp:inline distT="0" distB="0" distL="0" distR="0" wp14:anchorId="7A16CAFA" wp14:editId="5775D593">
                <wp:extent cx="1333500" cy="471751"/>
                <wp:effectExtent l="0" t="0" r="0" b="5080"/>
                <wp:docPr id="62" name="Graphic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4717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2" w:type="dxa"/>
        </w:tcPr>
        <w:p w14:paraId="2F401140" w14:textId="77777777" w:rsidR="009F09A3" w:rsidRPr="003B152E" w:rsidRDefault="009F09A3" w:rsidP="009F09A3">
          <w:pPr>
            <w:pStyle w:val="Header"/>
            <w:spacing w:after="0"/>
            <w:jc w:val="right"/>
            <w:rPr>
              <w:rFonts w:ascii="Open Sans" w:hAnsi="Open Sans" w:cs="Open Sans"/>
              <w:color w:val="0070C0"/>
              <w:sz w:val="20"/>
            </w:rPr>
          </w:pPr>
          <w:r w:rsidRPr="003B152E">
            <w:rPr>
              <w:rFonts w:ascii="Open Sans" w:hAnsi="Open Sans" w:cs="Open Sans"/>
              <w:color w:val="0070C0"/>
              <w:sz w:val="20"/>
            </w:rPr>
            <w:t>The 5th International Conference on Science and Technology</w:t>
          </w:r>
        </w:p>
        <w:p w14:paraId="47E290E7" w14:textId="77777777" w:rsidR="009F09A3" w:rsidRPr="00C53906" w:rsidRDefault="009F09A3" w:rsidP="009F09A3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59DDC0CA" w14:textId="77777777" w:rsidR="009F09A3" w:rsidRPr="00335460" w:rsidRDefault="009F09A3" w:rsidP="009F09A3">
          <w:pPr>
            <w:pStyle w:val="Header"/>
            <w:spacing w:after="0"/>
            <w:jc w:val="right"/>
          </w:pP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4112" behindDoc="0" locked="0" layoutInCell="1" allowOverlap="1" wp14:anchorId="5E8F52E0" wp14:editId="3B6B397C">
                <wp:simplePos x="0" y="0"/>
                <wp:positionH relativeFrom="column">
                  <wp:posOffset>449262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2064" behindDoc="0" locked="0" layoutInCell="1" allowOverlap="1" wp14:anchorId="1B892949" wp14:editId="780183D2">
                <wp:simplePos x="0" y="0"/>
                <wp:positionH relativeFrom="column">
                  <wp:posOffset>382333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96" name="Picture 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1040" behindDoc="0" locked="0" layoutInCell="1" allowOverlap="1" wp14:anchorId="6D2B193B" wp14:editId="2973D5B6">
                <wp:simplePos x="0" y="0"/>
                <wp:positionH relativeFrom="column">
                  <wp:posOffset>29578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97" name="Picture 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70016" behindDoc="0" locked="0" layoutInCell="1" allowOverlap="1" wp14:anchorId="5BDA6289" wp14:editId="6402FD2E">
                <wp:simplePos x="0" y="0"/>
                <wp:positionH relativeFrom="column">
                  <wp:posOffset>9994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98" name="Picture 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3088" behindDoc="0" locked="0" layoutInCell="1" allowOverlap="1" wp14:anchorId="61B7BEA0" wp14:editId="6118F60F">
                <wp:simplePos x="0" y="0"/>
                <wp:positionH relativeFrom="column">
                  <wp:posOffset>2038350</wp:posOffset>
                </wp:positionH>
                <wp:positionV relativeFrom="paragraph">
                  <wp:posOffset>16734</wp:posOffset>
                </wp:positionV>
                <wp:extent cx="125730" cy="125730"/>
                <wp:effectExtent l="0" t="0" r="7620" b="7620"/>
                <wp:wrapNone/>
                <wp:docPr id="99" name="Picture 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icst@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icst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 w:rsidRPr="00C53906">
            <w:rPr>
              <w:rFonts w:ascii="Open Sans" w:hAnsi="Open Sans" w:cs="Open Sans"/>
              <w:sz w:val="16"/>
            </w:rPr>
            <w:t>icstugm</w:t>
          </w:r>
          <w:proofErr w:type="spellEnd"/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proofErr w:type="spellStart"/>
          <w:r w:rsidRPr="00C53906">
            <w:rPr>
              <w:rFonts w:ascii="Open Sans" w:hAnsi="Open Sans" w:cs="Open Sans"/>
              <w:sz w:val="16"/>
            </w:rPr>
            <w:t>icst</w:t>
          </w:r>
          <w:proofErr w:type="spellEnd"/>
        </w:p>
      </w:tc>
    </w:tr>
  </w:tbl>
  <w:p w14:paraId="659A265C" w14:textId="77777777" w:rsidR="006E5FAC" w:rsidRPr="009F09A3" w:rsidRDefault="006E5FAC" w:rsidP="009F09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B1A75" w14:textId="77777777" w:rsidR="006E5FAC" w:rsidRPr="005E2A0C" w:rsidRDefault="006E5FAC" w:rsidP="005E2A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jYwN7K0NLA0MrZU0lEKTi0uzszPAykwqQUADFsV/SwAAAA="/>
  </w:docVars>
  <w:rsids>
    <w:rsidRoot w:val="00AE3EE4"/>
    <w:rsid w:val="00032911"/>
    <w:rsid w:val="00036104"/>
    <w:rsid w:val="000502BA"/>
    <w:rsid w:val="00066A10"/>
    <w:rsid w:val="00072803"/>
    <w:rsid w:val="000937A2"/>
    <w:rsid w:val="000E7936"/>
    <w:rsid w:val="000F522B"/>
    <w:rsid w:val="0013451E"/>
    <w:rsid w:val="0015682C"/>
    <w:rsid w:val="001C7357"/>
    <w:rsid w:val="001E7D30"/>
    <w:rsid w:val="00211FA1"/>
    <w:rsid w:val="00256458"/>
    <w:rsid w:val="002745BC"/>
    <w:rsid w:val="002771FB"/>
    <w:rsid w:val="00287373"/>
    <w:rsid w:val="002E1D26"/>
    <w:rsid w:val="002E3481"/>
    <w:rsid w:val="00313C33"/>
    <w:rsid w:val="003353AE"/>
    <w:rsid w:val="00335460"/>
    <w:rsid w:val="00354945"/>
    <w:rsid w:val="00357CA2"/>
    <w:rsid w:val="00363867"/>
    <w:rsid w:val="00372BA8"/>
    <w:rsid w:val="003773C3"/>
    <w:rsid w:val="00394F02"/>
    <w:rsid w:val="003E3BCB"/>
    <w:rsid w:val="004025B2"/>
    <w:rsid w:val="00411169"/>
    <w:rsid w:val="00442675"/>
    <w:rsid w:val="00464205"/>
    <w:rsid w:val="004F636C"/>
    <w:rsid w:val="005040E3"/>
    <w:rsid w:val="00504B0F"/>
    <w:rsid w:val="005070EB"/>
    <w:rsid w:val="00514072"/>
    <w:rsid w:val="00521CDD"/>
    <w:rsid w:val="005275B2"/>
    <w:rsid w:val="005311EB"/>
    <w:rsid w:val="00531572"/>
    <w:rsid w:val="00586610"/>
    <w:rsid w:val="0058795D"/>
    <w:rsid w:val="005B6E46"/>
    <w:rsid w:val="005D4966"/>
    <w:rsid w:val="005E2A0C"/>
    <w:rsid w:val="0065706F"/>
    <w:rsid w:val="006634EE"/>
    <w:rsid w:val="006716C2"/>
    <w:rsid w:val="006B040F"/>
    <w:rsid w:val="006E5FAC"/>
    <w:rsid w:val="007622C8"/>
    <w:rsid w:val="00767DB6"/>
    <w:rsid w:val="00784152"/>
    <w:rsid w:val="00793CFF"/>
    <w:rsid w:val="007B2BD3"/>
    <w:rsid w:val="007E52BB"/>
    <w:rsid w:val="00811DBC"/>
    <w:rsid w:val="00862A44"/>
    <w:rsid w:val="008658B3"/>
    <w:rsid w:val="00882A11"/>
    <w:rsid w:val="008B2537"/>
    <w:rsid w:val="008C2744"/>
    <w:rsid w:val="008D7B58"/>
    <w:rsid w:val="00925C86"/>
    <w:rsid w:val="00925E0C"/>
    <w:rsid w:val="00942B23"/>
    <w:rsid w:val="00943CEB"/>
    <w:rsid w:val="00955289"/>
    <w:rsid w:val="00957AD2"/>
    <w:rsid w:val="00967F6C"/>
    <w:rsid w:val="00973B83"/>
    <w:rsid w:val="00977AE1"/>
    <w:rsid w:val="009954AA"/>
    <w:rsid w:val="009A1C7D"/>
    <w:rsid w:val="009E1040"/>
    <w:rsid w:val="009E1820"/>
    <w:rsid w:val="009F09A3"/>
    <w:rsid w:val="00A313C8"/>
    <w:rsid w:val="00A818B0"/>
    <w:rsid w:val="00AC779C"/>
    <w:rsid w:val="00AE1366"/>
    <w:rsid w:val="00AE3EE4"/>
    <w:rsid w:val="00B07F60"/>
    <w:rsid w:val="00B643A8"/>
    <w:rsid w:val="00B76F29"/>
    <w:rsid w:val="00BA447F"/>
    <w:rsid w:val="00BD5421"/>
    <w:rsid w:val="00BE4CF0"/>
    <w:rsid w:val="00C11C8C"/>
    <w:rsid w:val="00C25F66"/>
    <w:rsid w:val="00C27AFC"/>
    <w:rsid w:val="00C7350D"/>
    <w:rsid w:val="00C95F36"/>
    <w:rsid w:val="00CB308A"/>
    <w:rsid w:val="00CD2379"/>
    <w:rsid w:val="00CD2C93"/>
    <w:rsid w:val="00CE13A3"/>
    <w:rsid w:val="00D67CE5"/>
    <w:rsid w:val="00D976B6"/>
    <w:rsid w:val="00DF5BCB"/>
    <w:rsid w:val="00E33CE9"/>
    <w:rsid w:val="00E578AB"/>
    <w:rsid w:val="00E9002A"/>
    <w:rsid w:val="00E9239B"/>
    <w:rsid w:val="00EE2E26"/>
    <w:rsid w:val="00EE7503"/>
    <w:rsid w:val="00F03809"/>
    <w:rsid w:val="00F23B58"/>
    <w:rsid w:val="00FB4426"/>
    <w:rsid w:val="00FD55CF"/>
    <w:rsid w:val="00FE7361"/>
    <w:rsid w:val="00FF3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127CE"/>
  <w15:chartTrackingRefBased/>
  <w15:docId w15:val="{A9EABAA8-C91E-4D43-8BD5-5C41666B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D26"/>
    <w:pPr>
      <w:spacing w:after="160" w:line="259" w:lineRule="auto"/>
    </w:pPr>
    <w:rPr>
      <w:rFonts w:ascii="Source Sans Pro" w:hAnsi="Source Sans Pro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503"/>
    <w:pPr>
      <w:spacing w:after="0" w:line="240" w:lineRule="auto"/>
      <w:jc w:val="center"/>
      <w:outlineLvl w:val="0"/>
    </w:pPr>
    <w:rPr>
      <w:color w:val="FFFFFF" w:themeColor="background1"/>
      <w:spacing w:val="26"/>
      <w:sz w:val="26"/>
      <w:szCs w:val="24"/>
      <w:lang w:val="id-ID" w:eastAsia="id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7A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3E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275B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275B2"/>
    <w:rPr>
      <w:sz w:val="22"/>
      <w:szCs w:val="22"/>
      <w:lang w:val="en-US" w:eastAsia="en-US"/>
    </w:rPr>
  </w:style>
  <w:style w:type="paragraph" w:customStyle="1" w:styleId="tabledata">
    <w:name w:val="table data"/>
    <w:link w:val="tabledataChar"/>
    <w:qFormat/>
    <w:rsid w:val="007E52BB"/>
    <w:pPr>
      <w:shd w:val="clear" w:color="auto" w:fill="FFFFFF"/>
      <w:outlineLvl w:val="3"/>
    </w:pPr>
    <w:rPr>
      <w:rFonts w:ascii="Source Sans Pro" w:eastAsia="Times New Roman" w:hAnsi="Source Sans Pro"/>
      <w:color w:val="292B2C"/>
      <w:sz w:val="24"/>
      <w:szCs w:val="24"/>
    </w:rPr>
  </w:style>
  <w:style w:type="character" w:customStyle="1" w:styleId="tabledataChar">
    <w:name w:val="table data Char"/>
    <w:basedOn w:val="DefaultParagraphFont"/>
    <w:link w:val="tabledata"/>
    <w:rsid w:val="007E52BB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EE7503"/>
    <w:rPr>
      <w:rFonts w:ascii="Source Sans Pro" w:hAnsi="Source Sans Pro"/>
      <w:color w:val="FFFFFF" w:themeColor="background1"/>
      <w:spacing w:val="26"/>
      <w:sz w:val="26"/>
      <w:szCs w:val="24"/>
    </w:rPr>
  </w:style>
  <w:style w:type="paragraph" w:customStyle="1" w:styleId="TIME">
    <w:name w:val="TIME"/>
    <w:basedOn w:val="tabledata"/>
    <w:next w:val="Normal"/>
    <w:link w:val="TIMEChar"/>
    <w:qFormat/>
    <w:rsid w:val="006B040F"/>
    <w:rPr>
      <w:sz w:val="20"/>
      <w:szCs w:val="20"/>
    </w:rPr>
  </w:style>
  <w:style w:type="paragraph" w:customStyle="1" w:styleId="SPEAKERNAME">
    <w:name w:val="SPEAKER NAME"/>
    <w:basedOn w:val="SPEAKERAFFILIATION"/>
    <w:link w:val="SPEAKERNAMEChar"/>
    <w:qFormat/>
    <w:rsid w:val="00FE7361"/>
    <w:rPr>
      <w:rFonts w:ascii="Source Sans Pro SemiBold" w:hAnsi="Source Sans Pro SemiBold"/>
    </w:rPr>
  </w:style>
  <w:style w:type="character" w:customStyle="1" w:styleId="TIMEChar">
    <w:name w:val="TIME Char"/>
    <w:basedOn w:val="tabledataChar"/>
    <w:link w:val="TIME"/>
    <w:rsid w:val="006B040F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paragraph" w:customStyle="1" w:styleId="SPEAKERAFFILIATION">
    <w:name w:val="SPEAKER AFFILIATION"/>
    <w:basedOn w:val="Normal"/>
    <w:link w:val="SPEAKERAFFILIATIONChar"/>
    <w:qFormat/>
    <w:rsid w:val="00AE1366"/>
    <w:pPr>
      <w:spacing w:after="0" w:line="240" w:lineRule="auto"/>
    </w:pPr>
    <w:rPr>
      <w:rFonts w:ascii="Source Sans Pro Light" w:eastAsia="Times New Roman" w:hAnsi="Source Sans Pro Light"/>
      <w:color w:val="292B2C"/>
      <w:sz w:val="20"/>
      <w:szCs w:val="20"/>
      <w:shd w:val="clear" w:color="auto" w:fill="FFFFFF"/>
      <w:lang w:val="id-ID" w:eastAsia="id-ID"/>
    </w:rPr>
  </w:style>
  <w:style w:type="character" w:customStyle="1" w:styleId="SPEAKERNAMEChar">
    <w:name w:val="SPEAKER NAME Char"/>
    <w:basedOn w:val="DefaultParagraphFont"/>
    <w:link w:val="SPEAKERNAME"/>
    <w:rsid w:val="00FE7361"/>
    <w:rPr>
      <w:rFonts w:ascii="Source Sans Pro SemiBold" w:eastAsia="Times New Roman" w:hAnsi="Source Sans Pro SemiBold"/>
      <w:color w:val="292B2C"/>
    </w:rPr>
  </w:style>
  <w:style w:type="paragraph" w:customStyle="1" w:styleId="PLACE">
    <w:name w:val="PLACE"/>
    <w:basedOn w:val="Normal"/>
    <w:link w:val="PLACEChar"/>
    <w:qFormat/>
    <w:rsid w:val="00CD2C93"/>
    <w:pPr>
      <w:spacing w:after="0" w:line="240" w:lineRule="auto"/>
    </w:pPr>
    <w:rPr>
      <w:sz w:val="20"/>
      <w:szCs w:val="20"/>
      <w:shd w:val="clear" w:color="auto" w:fill="FFFFFF"/>
    </w:rPr>
  </w:style>
  <w:style w:type="character" w:customStyle="1" w:styleId="SPEAKERAFFILIATIONChar">
    <w:name w:val="SPEAKER AFFILIATION Char"/>
    <w:basedOn w:val="DefaultParagraphFont"/>
    <w:link w:val="SPEAKERAFFILIATION"/>
    <w:rsid w:val="00AE1366"/>
    <w:rPr>
      <w:rFonts w:ascii="Source Sans Pro Light" w:eastAsia="Times New Roman" w:hAnsi="Source Sans Pro Light"/>
      <w:color w:val="292B2C"/>
    </w:rPr>
  </w:style>
  <w:style w:type="paragraph" w:customStyle="1" w:styleId="MODERATOR">
    <w:name w:val="MODERATOR"/>
    <w:basedOn w:val="Heading1"/>
    <w:link w:val="MODERATORChar"/>
    <w:qFormat/>
    <w:rsid w:val="00FE7361"/>
    <w:rPr>
      <w:spacing w:val="0"/>
      <w:sz w:val="20"/>
      <w:szCs w:val="20"/>
    </w:rPr>
  </w:style>
  <w:style w:type="character" w:customStyle="1" w:styleId="PLACEChar">
    <w:name w:val="PLACE Char"/>
    <w:basedOn w:val="DefaultParagraphFont"/>
    <w:link w:val="PLACE"/>
    <w:rsid w:val="00CD2C93"/>
    <w:rPr>
      <w:rFonts w:ascii="Source Sans Pro" w:hAnsi="Source Sans Pro"/>
      <w:lang w:val="en-US" w:eastAsia="en-US"/>
    </w:rPr>
  </w:style>
  <w:style w:type="character" w:customStyle="1" w:styleId="MODERATORChar">
    <w:name w:val="MODERATOR Char"/>
    <w:basedOn w:val="Heading1Char"/>
    <w:link w:val="MODERATOR"/>
    <w:rsid w:val="00FE7361"/>
    <w:rPr>
      <w:rFonts w:ascii="Source Sans Pro" w:hAnsi="Source Sans Pro"/>
      <w:color w:val="FFFFFF" w:themeColor="background1"/>
      <w:spacing w:val="26"/>
      <w:sz w:val="28"/>
      <w:szCs w:val="22"/>
    </w:rPr>
  </w:style>
  <w:style w:type="paragraph" w:customStyle="1" w:styleId="CAPSITEM">
    <w:name w:val="CAPS ITEM"/>
    <w:basedOn w:val="SPEAKERAFFILIATION"/>
    <w:link w:val="CAPSITEMChar"/>
    <w:qFormat/>
    <w:rsid w:val="006E5FAC"/>
    <w:rPr>
      <w:rFonts w:ascii="Source Sans Pro" w:hAnsi="Source Sans Pro"/>
      <w:caps/>
    </w:rPr>
  </w:style>
  <w:style w:type="character" w:customStyle="1" w:styleId="CAPSITEMChar">
    <w:name w:val="CAPS ITEM Char"/>
    <w:basedOn w:val="SPEAKERAFFILIATIONChar"/>
    <w:link w:val="CAPSITEM"/>
    <w:rsid w:val="006E5FAC"/>
    <w:rPr>
      <w:rFonts w:ascii="Source Sans Pro" w:eastAsia="Times New Roman" w:hAnsi="Source Sans Pro"/>
      <w:caps/>
      <w:color w:val="292B2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AE1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D976B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5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4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34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footer" Target="footer2.xml"/><Relationship Id="rId33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eader" Target="header1.xml"/><Relationship Id="rId32" Type="http://schemas.openxmlformats.org/officeDocument/2006/relationships/image" Target="media/image28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oter" Target="footer1.xml"/><Relationship Id="rId28" Type="http://schemas.openxmlformats.org/officeDocument/2006/relationships/header" Target="header2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7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5.jpeg"/><Relationship Id="rId30" Type="http://schemas.openxmlformats.org/officeDocument/2006/relationships/image" Target="media/image26.jpeg"/><Relationship Id="rId35" Type="http://schemas.openxmlformats.org/officeDocument/2006/relationships/theme" Target="theme/theme1.xml"/><Relationship Id="rId8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7" Type="http://schemas.openxmlformats.org/officeDocument/2006/relationships/image" Target="media/image23.png"/><Relationship Id="rId2" Type="http://schemas.openxmlformats.org/officeDocument/2006/relationships/image" Target="media/image18.sv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7" Type="http://schemas.openxmlformats.org/officeDocument/2006/relationships/image" Target="media/image23.png"/><Relationship Id="rId2" Type="http://schemas.openxmlformats.org/officeDocument/2006/relationships/image" Target="media/image18.sv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A9D49B3E-B8C9-45C1-94A2-7BF18842A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3</TotalTime>
  <Pages>5</Pages>
  <Words>553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fieiy</dc:creator>
  <cp:keywords/>
  <dc:description/>
  <cp:lastModifiedBy>Rafieiy</cp:lastModifiedBy>
  <cp:revision>63</cp:revision>
  <cp:lastPrinted>2019-07-15T04:53:00Z</cp:lastPrinted>
  <dcterms:created xsi:type="dcterms:W3CDTF">2017-06-15T06:03:00Z</dcterms:created>
  <dcterms:modified xsi:type="dcterms:W3CDTF">2019-07-15T04:54:00Z</dcterms:modified>
</cp:coreProperties>
</file>